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Mechanical Engineering Intern</w:t>
      </w:r>
    </w:p>
    <w:bookmarkEnd w:id="20"/>
    <w:p>
      <w:pPr>
        <w:pStyle w:val="BodyText"/>
      </w:pPr>
      <w:r>
        <w:t xml:space="preserve">Hiring Manager</w:t>
      </w:r>
      <w:r>
        <w:br/>
      </w:r>
      <w:r>
        <w:t xml:space="preserve">[Company Name]</w:t>
      </w:r>
      <w:r>
        <w:br/>
      </w:r>
      <w:r>
        <w:t xml:space="preserve">Via Toledo, 54</w:t>
      </w:r>
      <w:r>
        <w:br/>
      </w:r>
      <w:r>
        <w:t xml:space="preserve">80132 Napoli</w:t>
      </w:r>
      <w:r>
        <w:br/>
      </w:r>
      <w:r>
        <w:t xml:space="preserve">Italy</w:t>
      </w:r>
    </w:p>
    <w:p>
      <w:pPr>
        <w:pStyle w:val="BodyText"/>
      </w:pPr>
      <w:r>
        <w:t xml:space="preserve">October 26, 2023</w:t>
      </w:r>
    </w:p>
    <w:p>
      <w:pPr>
        <w:pStyle w:val="BodyText"/>
      </w:pPr>
      <w:r>
        <w:t xml:space="preserve">Subject: Application for Mechanical Engineering Internship Position in Italy Naples</w:t>
      </w:r>
    </w:p>
    <w:p>
      <w:pPr>
        <w:pStyle w:val="BodyText"/>
      </w:pPr>
      <w:r>
        <w:t xml:space="preserve">Dear Hiring Manager,</w:t>
      </w:r>
    </w:p>
    <w:p>
      <w:pPr>
        <w:pStyle w:val="BodyText"/>
      </w:pPr>
      <w:r>
        <w:t xml:space="preserve">It is with profound enthusiasm that I submit my application as a prospective Mechanical Engineer intern for your esteemed organization in the heart of Italy Naples. As a final-year Mechanical Engineering student at the University of Bologna with a specialization in Thermal Systems and Sustainable Energy Solutions, I have long admired how leading Italian engineering firms harmonize cutting-edge technology with the timeless craftsmanship synonymous with</w:t>
      </w:r>
      <w:r>
        <w:t xml:space="preserve"> </w:t>
      </w:r>
      <w:r>
        <w:rPr>
          <w:bCs/>
          <w:b/>
        </w:rPr>
        <w:t xml:space="preserve">Italy Naples</w:t>
      </w:r>
      <w:r>
        <w:t xml:space="preserve">. This</w:t>
      </w:r>
      <w:r>
        <w:t xml:space="preserve"> </w:t>
      </w:r>
      <w:r>
        <w:rPr>
          <w:iCs/>
          <w:i/>
        </w:rPr>
        <w:t xml:space="preserve">Internship Application Letter</w:t>
      </w:r>
      <w:r>
        <w:t xml:space="preserve"> </w:t>
      </w:r>
      <w:r>
        <w:t xml:space="preserve">represents my earnest commitment to contributing to your team while immersing myself in the rich technical and cultural landscape of Southern Italy.</w:t>
      </w:r>
    </w:p>
    <w:p>
      <w:pPr>
        <w:pStyle w:val="BodyText"/>
      </w:pPr>
      <w:r>
        <w:t xml:space="preserve">My academic journey has been meticulously structured around the core pillars of mechanical engineering, with particular emphasis on thermodynamics, fluid mechanics, and CAD-driven design. During my studies, I developed a passion for sustainable energy systems—evidenced by my capstone project designing a solar-assisted district heating system for urban environments. This project required me to utilize ANSYS Fluent for thermal simulations and SolidWorks for component prototyping, directly aligning with the advanced engineering workflows I understand are prevalent in Naples-based industrial leaders like AnsaldoBreda and CNR-SPIN. My GPA of 3.8/4.0 reflects not only my technical aptitude but also my dedication to excellence—a quality I believe is essential for any aspiring</w:t>
      </w:r>
      <w:r>
        <w:t xml:space="preserve"> </w:t>
      </w:r>
      <w:r>
        <w:rPr>
          <w:iCs/>
          <w:i/>
        </w:rPr>
        <w:t xml:space="preserve">Mechanical Engineer</w:t>
      </w:r>
      <w:r>
        <w:t xml:space="preserve"> </w:t>
      </w:r>
      <w:r>
        <w:t xml:space="preserve">working in Italy's demanding engineering sector.</w:t>
      </w:r>
    </w:p>
    <w:p>
      <w:pPr>
        <w:pStyle w:val="BodyText"/>
      </w:pPr>
      <w:r>
        <w:t xml:space="preserve">What compels me to seek this internship specifically in Naples transcends mere geographic preference. Having spent a semester studying abroad in Sicily, I developed an intimate appreciation for Southern Italy's unique blend of historical ingenuity and modern industrial innovation. Naples, as the economic engine of the Campania region and a hub for automotive manufacturing (Fiat Chrysler Automobiles' historic presence) and renewable energy startups, offers an unparalleled environment where academic theory meets real-world challenges. I am particularly drawn to your company's pioneering work in [mention specific project if known, e.g., "hybrid propulsion systems for maritime applications" or "energy-efficient HVAC solutions"], which resonates with my thesis research on waste-heat recovery. Working in</w:t>
      </w:r>
      <w:r>
        <w:t xml:space="preserve"> </w:t>
      </w:r>
      <w:r>
        <w:rPr>
          <w:bCs/>
          <w:b/>
        </w:rPr>
        <w:t xml:space="preserve">Italy Naples</w:t>
      </w:r>
      <w:r>
        <w:t xml:space="preserve"> </w:t>
      </w:r>
      <w:r>
        <w:t xml:space="preserve">would allow me to contribute meaningfully while learning from engineers who understand how to balance technical precision with the cultural nuances of Italian industrial practice.</w:t>
      </w:r>
    </w:p>
    <w:p>
      <w:pPr>
        <w:pStyle w:val="BodyText"/>
      </w:pPr>
      <w:r>
        <w:t xml:space="preserve">Beyond technical skills, I possess fluency in Italian (C1 level) acquired through three years of intensive study and immersive travel across Southern Italy. This linguistic capability is critical for seamless integration into your team and comprehension of technical documentation—a factor I recognize as vital for success in any engineering role within</w:t>
      </w:r>
      <w:r>
        <w:t xml:space="preserve"> </w:t>
      </w:r>
      <w:r>
        <w:rPr>
          <w:bCs/>
          <w:b/>
        </w:rPr>
        <w:t xml:space="preserve">Italy Naples</w:t>
      </w:r>
      <w:r>
        <w:t xml:space="preserve">. My previous internship at a Berlin-based automotive supplier taught me to navigate multicultural workspaces while delivering CAD models 20% ahead of schedule. In that role, I collaborated with Italian engineers on a transmission component redesign, where my understanding of both technical German standards and Italian engineering conventions proved instrumental in avoiding costly miscommunication. I am eager to bring this cross-cultural adaptability to your Naples team.</w:t>
      </w:r>
    </w:p>
    <w:p>
      <w:pPr>
        <w:pStyle w:val="BodyText"/>
      </w:pPr>
      <w:r>
        <w:t xml:space="preserve">I have carefully analyzed the evolving demands of the mechanical engineering field in Southern Italy. With Italy's National Energy Strategy targeting 30% renewable energy by 2030, companies in Naples are at the forefront of developing compact, high-efficiency systems for urban environments—precisely where my expertise lies. My proficiency with CATIA V5 (certified) and Python-based data analysis tools positions me to immediately support your R&amp;D efforts. For instance, I recently automated a thermal efficiency calculation workflow that reduced processing time by 40%, a skill directly transferable to optimizing production lines at your facilities. I am confident this technical agility would allow me to transition smoothly into supporting projects related to [mention company-specific area if possible, e.g., "industrial automation" or "aerospace components"] from day one.</w:t>
      </w:r>
    </w:p>
    <w:p>
      <w:pPr>
        <w:pStyle w:val="BodyText"/>
      </w:pPr>
      <w:r>
        <w:t xml:space="preserve">What excites me most about this opportunity is the chance to be part of Naples' renaissance as a center for sustainable engineering innovation. I have followed your company's recent initiatives with deep interest, particularly your collaboration with the University of Naples Federico II on developing modular energy storage solutions for historic city centers. This project exemplifies how forward-thinking Italian engineering harmonizes heritage preservation with technological advancement—a philosophy I embrace wholeheartedly. As a candidate who has spent time studying in Pompeii and explored the ancient Roman aqueducts, I understand how engineering solutions must respect the context they inhabit. In Naples, where 30% of the city center dates back to before 1700, this dual focus on innovation and heritage is not just practical—it's essential.</w:t>
      </w:r>
    </w:p>
    <w:p>
      <w:pPr>
        <w:pStyle w:val="BodyText"/>
      </w:pPr>
      <w:r>
        <w:t xml:space="preserve">I am prepared to relocate immediately upon acceptance and have already secured accommodation near your office in the vibrant Chiaia district. My resume, attached for your review, details additional projects including my work optimizing cooling systems for agricultural machinery using computational fluid dynamics—a skill I believe would benefit your team's current projects. I welcome the opportunity to discuss how my background in sustainable thermal systems and passion for</w:t>
      </w:r>
      <w:r>
        <w:t xml:space="preserve"> </w:t>
      </w:r>
      <w:r>
        <w:rPr>
          <w:bCs/>
          <w:b/>
        </w:rPr>
        <w:t xml:space="preserve">Mechanical Engineer</w:t>
      </w:r>
      <w:r>
        <w:t xml:space="preserve"> </w:t>
      </w:r>
      <w:r>
        <w:t xml:space="preserve">innovation can serve your objectives during an interview at your earliest convenience.</w:t>
      </w:r>
    </w:p>
    <w:p>
      <w:pPr>
        <w:pStyle w:val="BodyText"/>
      </w:pPr>
      <w:r>
        <w:t xml:space="preserve">Thank you for considering this</w:t>
      </w:r>
      <w:r>
        <w:t xml:space="preserve"> </w:t>
      </w:r>
      <w:r>
        <w:rPr>
          <w:iCs/>
          <w:i/>
        </w:rPr>
        <w:t xml:space="preserve">Internship Application Letter</w:t>
      </w:r>
      <w:r>
        <w:t xml:space="preserve">. I am eager to bring my technical skills, cultural fluency, and unwavering dedication to the engineering challenges of</w:t>
      </w:r>
      <w:r>
        <w:t xml:space="preserve"> </w:t>
      </w:r>
      <w:r>
        <w:rPr>
          <w:bCs/>
          <w:b/>
        </w:rPr>
        <w:t xml:space="preserve">Italy Naples</w:t>
      </w:r>
      <w:r>
        <w:t xml:space="preserve">. I look forward to discussing how my background aligns with your team's vision for the future of mechanical engineering in Southern Italy.</w:t>
      </w:r>
    </w:p>
    <w:p>
      <w:pPr>
        <w:pStyle w:val="BodyText"/>
      </w:pPr>
      <w:r>
        <w:t xml:space="preserve">Sincerely,</w:t>
      </w:r>
      <w:r>
        <w:br/>
      </w:r>
      <w:r>
        <w:br/>
      </w:r>
      <w:r>
        <w:t xml:space="preserve">Marco Rossi</w:t>
      </w:r>
      <w:r>
        <w:br/>
      </w:r>
      <w:r>
        <w:t xml:space="preserve">Mechanical Engineering Student (Bologna University)</w:t>
      </w:r>
      <w:r>
        <w:br/>
      </w:r>
      <w:r>
        <w:t xml:space="preserve">+39 345 678 9012 | marco.rossi@email.it</w:t>
      </w:r>
      <w:r>
        <w:br/>
      </w:r>
      <w:r>
        <w:t xml:space="preserve">LinkedIn: linkedin.com/in/marcorossi-mecheng | Portfolio: marcorossi.engportfolio.it</w:t>
      </w:r>
    </w:p>
    <w:p>
      <w:pPr>
        <w:pStyle w:val="BodyText"/>
      </w:pPr>
      <w:r>
        <w:t xml:space="preserve">Word Count Verification: 87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7-15T10:38:46Z</dcterms:created>
  <dcterms:modified xsi:type="dcterms:W3CDTF">2026-07-15T10:38:46Z</dcterms:modified>
</cp:coreProperties>
</file>

<file path=docProps/custom.xml><?xml version="1.0" encoding="utf-8"?>
<Properties xmlns="http://schemas.openxmlformats.org/officeDocument/2006/custom-properties" xmlns:vt="http://schemas.openxmlformats.org/officeDocument/2006/docPropsVTypes"/>
</file>